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E0B57E" w14:textId="53E02B82" w:rsidR="0065120A" w:rsidRDefault="0065120A">
      <w:pPr>
        <w:pBdr>
          <w:bottom w:val="single" w:sz="6" w:space="1" w:color="auto"/>
        </w:pBdr>
      </w:pPr>
    </w:p>
    <w:p w14:paraId="609F21CA" w14:textId="09FF5E51" w:rsidR="00D32A4A" w:rsidRPr="000F5D9E" w:rsidRDefault="00E3132C" w:rsidP="000F5D9E">
      <w:pPr>
        <w:rPr>
          <w:b/>
          <w:bCs/>
        </w:rPr>
      </w:pPr>
      <w:r w:rsidRPr="000F5D9E">
        <w:rPr>
          <w:b/>
          <w:bCs/>
        </w:rPr>
        <w:t>Introduction</w:t>
      </w:r>
    </w:p>
    <w:p w14:paraId="55684F31" w14:textId="4B27EF6D" w:rsidR="00D32A4A" w:rsidRDefault="00D13FF3">
      <w:r>
        <w:t xml:space="preserve">Using basic concepts of web scraping, it’s my first code to produce and excel sheet containing job list extracted from </w:t>
      </w:r>
      <w:proofErr w:type="spellStart"/>
      <w:r>
        <w:t>Wuzzuf</w:t>
      </w:r>
      <w:proofErr w:type="spellEnd"/>
      <w:r>
        <w:t xml:space="preserve"> website, based on user input</w:t>
      </w:r>
    </w:p>
    <w:p w14:paraId="1A6CACA1" w14:textId="56274E8A" w:rsidR="00D32A4A" w:rsidRDefault="00D32A4A">
      <w:pPr>
        <w:pBdr>
          <w:bottom w:val="single" w:sz="6" w:space="1" w:color="auto"/>
        </w:pBdr>
      </w:pPr>
    </w:p>
    <w:p w14:paraId="6AE73293" w14:textId="46850D5A" w:rsidR="00D32A4A" w:rsidRPr="000F5D9E" w:rsidRDefault="00E3132C">
      <w:pPr>
        <w:rPr>
          <w:b/>
          <w:bCs/>
        </w:rPr>
      </w:pPr>
      <w:r w:rsidRPr="000F5D9E">
        <w:rPr>
          <w:b/>
          <w:bCs/>
        </w:rPr>
        <w:t>Limitations</w:t>
      </w:r>
    </w:p>
    <w:p w14:paraId="795E165A" w14:textId="0A240BB7" w:rsidR="00E3132C" w:rsidRDefault="00D13FF3">
      <w:r>
        <w:t>Only one keyword shall be written, the application doesn’t go for keywords containing multiple words</w:t>
      </w:r>
    </w:p>
    <w:p w14:paraId="384FA391" w14:textId="6242B868" w:rsidR="00E3132C" w:rsidRDefault="00E3132C">
      <w:pPr>
        <w:pBdr>
          <w:bottom w:val="single" w:sz="6" w:space="1" w:color="auto"/>
        </w:pBdr>
      </w:pPr>
    </w:p>
    <w:p w14:paraId="37716769" w14:textId="0EEB38B4" w:rsidR="00E3132C" w:rsidRPr="00BA08C5" w:rsidRDefault="00BA08C5">
      <w:pPr>
        <w:rPr>
          <w:b/>
          <w:bCs/>
        </w:rPr>
      </w:pPr>
      <w:r w:rsidRPr="00BA08C5">
        <w:rPr>
          <w:b/>
          <w:bCs/>
        </w:rPr>
        <w:t>Inputs</w:t>
      </w:r>
    </w:p>
    <w:p w14:paraId="70EB0311" w14:textId="73186A43" w:rsidR="00BA08C5" w:rsidRDefault="00D13FF3">
      <w:pPr>
        <w:pBdr>
          <w:bottom w:val="single" w:sz="6" w:space="1" w:color="auto"/>
        </w:pBdr>
      </w:pPr>
      <w:r>
        <w:t>Keyword: only one word</w:t>
      </w:r>
    </w:p>
    <w:p w14:paraId="0AB18B7F" w14:textId="23BBACFE" w:rsidR="00D13FF3" w:rsidRDefault="00D13FF3">
      <w:pPr>
        <w:pBdr>
          <w:bottom w:val="single" w:sz="6" w:space="1" w:color="auto"/>
        </w:pBdr>
      </w:pPr>
      <w:r>
        <w:t>Number of pages to scrap</w:t>
      </w:r>
    </w:p>
    <w:p w14:paraId="3680E18F" w14:textId="77777777" w:rsidR="00090194" w:rsidRDefault="00090194">
      <w:pPr>
        <w:pBdr>
          <w:bottom w:val="single" w:sz="6" w:space="1" w:color="auto"/>
        </w:pBdr>
      </w:pPr>
    </w:p>
    <w:p w14:paraId="2386A9E2" w14:textId="71E84F08" w:rsidR="00BA08C5" w:rsidRDefault="00BA08C5">
      <w:pPr>
        <w:rPr>
          <w:b/>
          <w:bCs/>
        </w:rPr>
      </w:pPr>
      <w:r w:rsidRPr="00BA08C5">
        <w:rPr>
          <w:b/>
          <w:bCs/>
        </w:rPr>
        <w:t>Outputs</w:t>
      </w:r>
    </w:p>
    <w:p w14:paraId="782CE009" w14:textId="280E917B" w:rsidR="00D13FF3" w:rsidRDefault="00D13FF3">
      <w:r>
        <w:t>Excel list containing the following:</w:t>
      </w:r>
    </w:p>
    <w:p w14:paraId="4DE4BB71" w14:textId="7059AF59" w:rsidR="00D13FF3" w:rsidRDefault="00D13FF3" w:rsidP="00D13FF3">
      <w:pPr>
        <w:pStyle w:val="ListParagraph"/>
        <w:numPr>
          <w:ilvl w:val="0"/>
          <w:numId w:val="1"/>
        </w:numPr>
      </w:pPr>
      <w:r>
        <w:t>Job name</w:t>
      </w:r>
    </w:p>
    <w:p w14:paraId="3BA8EE8E" w14:textId="3ED98A02" w:rsidR="00D13FF3" w:rsidRDefault="00D13FF3" w:rsidP="00D13FF3">
      <w:pPr>
        <w:pStyle w:val="ListParagraph"/>
        <w:numPr>
          <w:ilvl w:val="0"/>
          <w:numId w:val="1"/>
        </w:numPr>
      </w:pPr>
      <w:r>
        <w:t>Hiring company</w:t>
      </w:r>
    </w:p>
    <w:p w14:paraId="3A905741" w14:textId="1B8AC22D" w:rsidR="00D13FF3" w:rsidRPr="00D13FF3" w:rsidRDefault="00D13FF3" w:rsidP="00D13FF3">
      <w:pPr>
        <w:pStyle w:val="ListParagraph"/>
        <w:numPr>
          <w:ilvl w:val="0"/>
          <w:numId w:val="1"/>
        </w:numPr>
      </w:pPr>
      <w:r>
        <w:t>Job requirements</w:t>
      </w:r>
    </w:p>
    <w:sectPr w:rsidR="00D13FF3" w:rsidRPr="00D13F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3A6124"/>
    <w:multiLevelType w:val="hybridMultilevel"/>
    <w:tmpl w:val="C7E2DE08"/>
    <w:lvl w:ilvl="0" w:tplc="7F64955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sDAxtTQ1sTQ3MrBU0lEKTi0uzszPAykwrAUA9mVsjCwAAAA="/>
  </w:docVars>
  <w:rsids>
    <w:rsidRoot w:val="009F58DB"/>
    <w:rsid w:val="00090194"/>
    <w:rsid w:val="000F5D9E"/>
    <w:rsid w:val="0065120A"/>
    <w:rsid w:val="009F58DB"/>
    <w:rsid w:val="00BA08C5"/>
    <w:rsid w:val="00D13FF3"/>
    <w:rsid w:val="00D32A4A"/>
    <w:rsid w:val="00E31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210077"/>
  <w15:chartTrackingRefBased/>
  <w15:docId w15:val="{E35C78CA-5979-4E21-93C7-F11018146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3F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moud Shahwan</dc:creator>
  <cp:keywords/>
  <dc:description/>
  <cp:lastModifiedBy>Mahmoud Shahwan</cp:lastModifiedBy>
  <cp:revision>7</cp:revision>
  <dcterms:created xsi:type="dcterms:W3CDTF">2021-05-12T20:02:00Z</dcterms:created>
  <dcterms:modified xsi:type="dcterms:W3CDTF">2021-05-20T12:50:00Z</dcterms:modified>
</cp:coreProperties>
</file>